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30FBF" w14:textId="0AD3C696" w:rsidR="00FE0BE0" w:rsidRDefault="00792C66" w:rsidP="0058551E">
      <w:pPr>
        <w:pStyle w:val="Compact"/>
        <w:rPr>
          <w:rFonts w:ascii="Mukta Malar Light" w:hAnsi="Mukta Malar Light"/>
        </w:rPr>
      </w:pPr>
      <w:proofErr w:type="spellStart"/>
      <w:r>
        <w:t>sdfsdfsdfsdf</w:t>
      </w:r>
      <w:proofErr w:type="spellEnd"/>
      <w:r w:rsidR="00FE0BE0">
        <w:br w:type="page"/>
      </w:r>
    </w:p>
    <w:p w14:paraId="7ECC9D3E" w14:textId="07F2BDEC" w:rsidR="00ED2818" w:rsidRDefault="00ED2818"/>
    <w:p w14:paraId="30BE60F5" w14:textId="129A636F" w:rsidR="002C6215" w:rsidRDefault="002C6215" w:rsidP="002C6215"/>
    <w:p w14:paraId="47E5574A" w14:textId="4452940A" w:rsidR="002C6215" w:rsidRDefault="002C6215" w:rsidP="002C6215"/>
    <w:p w14:paraId="2F061B86" w14:textId="185ABFFE" w:rsidR="002C6215" w:rsidRDefault="002C6215">
      <w:r>
        <w:br w:type="page"/>
      </w:r>
    </w:p>
    <w:p w14:paraId="6C8444B8" w14:textId="294D31B1" w:rsidR="002C6215" w:rsidRDefault="002C6215">
      <w:r>
        <w:lastRenderedPageBreak/>
        <w:br w:type="page"/>
      </w:r>
    </w:p>
    <w:p w14:paraId="11782E0B" w14:textId="4A8B0E33" w:rsidR="002C6215" w:rsidRDefault="002C6215">
      <w:r>
        <w:lastRenderedPageBreak/>
        <w:br w:type="page"/>
      </w:r>
    </w:p>
    <w:p w14:paraId="53AC88D4" w14:textId="1D09FFBD" w:rsidR="002C6215" w:rsidRDefault="002C6215">
      <w:r>
        <w:lastRenderedPageBreak/>
        <w:br w:type="page"/>
      </w:r>
    </w:p>
    <w:p w14:paraId="23A4BD85" w14:textId="77777777" w:rsidR="002C6215" w:rsidRPr="002C6215" w:rsidRDefault="002C6215" w:rsidP="002C6215"/>
    <w:sectPr w:rsidR="002C6215" w:rsidRPr="002C6215" w:rsidSect="00302A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800" w:bottom="1440" w:left="1800" w:header="720" w:footer="720" w:gutter="0"/>
      <w:pgBorders w:offsetFrom="page">
        <w:bottom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506C3" w14:textId="77777777" w:rsidR="00920695" w:rsidRDefault="00920695">
      <w:pPr>
        <w:spacing w:after="0"/>
      </w:pPr>
      <w:r>
        <w:separator/>
      </w:r>
    </w:p>
  </w:endnote>
  <w:endnote w:type="continuationSeparator" w:id="0">
    <w:p w14:paraId="413EC799" w14:textId="77777777" w:rsidR="00920695" w:rsidRDefault="00920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708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DF8D72" w14:textId="25ACB955" w:rsidR="004E7FA2" w:rsidRPr="00BC6450" w:rsidRDefault="004E7FA2">
        <w:pPr>
          <w:pStyle w:val="Footer"/>
          <w:jc w:val="center"/>
          <w:rPr>
            <w:sz w:val="28"/>
            <w:szCs w:val="32"/>
          </w:rPr>
        </w:pPr>
        <w:r w:rsidRPr="00BC6450">
          <w:fldChar w:fldCharType="begin"/>
        </w:r>
        <w:r w:rsidRPr="00BC6450">
          <w:instrText xml:space="preserve"> PAGE   \* MERGEFORMAT </w:instrText>
        </w:r>
        <w:r w:rsidRPr="00BC6450">
          <w:fldChar w:fldCharType="separate"/>
        </w:r>
        <w:r w:rsidRPr="00BC6450">
          <w:rPr>
            <w:noProof/>
          </w:rPr>
          <w:t>2</w:t>
        </w:r>
        <w:r w:rsidRPr="00BC6450">
          <w:rPr>
            <w:noProof/>
          </w:rPr>
          <w:fldChar w:fldCharType="end"/>
        </w:r>
      </w:p>
    </w:sdtContent>
  </w:sdt>
  <w:p w14:paraId="0B927F3F" w14:textId="20ECE535" w:rsidR="00FE0BE0" w:rsidRDefault="00FE0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-1177891461"/>
      <w:docPartObj>
        <w:docPartGallery w:val="Page Numbers (Bottom of Page)"/>
        <w:docPartUnique/>
      </w:docPartObj>
    </w:sdtPr>
    <w:sdtEndPr>
      <w:rPr>
        <w:noProof/>
        <w:sz w:val="22"/>
        <w:szCs w:val="24"/>
      </w:rPr>
    </w:sdtEndPr>
    <w:sdtContent>
      <w:p w14:paraId="1B93E0C4" w14:textId="549B179A" w:rsidR="00BC6450" w:rsidRDefault="00BC64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0F97E5" w14:textId="77777777" w:rsidR="00FE0BE0" w:rsidRPr="00BC6450" w:rsidRDefault="00FE0BE0" w:rsidP="00BC64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D9490" w14:textId="77777777" w:rsidR="003836D8" w:rsidRDefault="00383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35B12" w14:textId="77777777" w:rsidR="00920695" w:rsidRDefault="00920695">
      <w:r>
        <w:separator/>
      </w:r>
    </w:p>
  </w:footnote>
  <w:footnote w:type="continuationSeparator" w:id="0">
    <w:p w14:paraId="3170EC2F" w14:textId="77777777" w:rsidR="00920695" w:rsidRDefault="00920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D6886" w14:textId="02C90B52" w:rsidR="000625BA" w:rsidRPr="000625BA" w:rsidRDefault="002C3724" w:rsidP="000625BA">
    <w:pPr>
      <w:pStyle w:val="Header"/>
      <w:jc w:val="right"/>
      <w:rPr>
        <w:color w:val="A6A6A6" w:themeColor="background1" w:themeShade="A6"/>
      </w:rPr>
    </w:pPr>
    <w:r>
      <w:rPr>
        <w:noProof/>
      </w:rPr>
      <w:pict w14:anchorId="6554D70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0108766" o:spid="_x0000_s1026" type="#_x0000_t136" style="position:absolute;left:0;text-align:left;margin-left:0;margin-top:0;width:560.25pt;height:25.05pt;rotation:315;z-index:-251652608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Exceedingly Draft! No where near complete! Don't quote. Probably don't even read :-)"/>
          <w10:wrap anchorx="margin" anchory="margin"/>
        </v:shape>
      </w:pict>
    </w:r>
    <w:r w:rsidR="00EC55E3">
      <w:rPr>
        <w:noProof/>
      </w:rPr>
      <w:drawing>
        <wp:anchor distT="0" distB="0" distL="114300" distR="114300" simplePos="0" relativeHeight="251660288" behindDoc="0" locked="0" layoutInCell="1" allowOverlap="1" wp14:anchorId="785E2F50" wp14:editId="629CEE51">
          <wp:simplePos x="0" y="0"/>
          <wp:positionH relativeFrom="column">
            <wp:posOffset>-1371600</wp:posOffset>
          </wp:positionH>
          <wp:positionV relativeFrom="paragraph">
            <wp:posOffset>-451116</wp:posOffset>
          </wp:positionV>
          <wp:extent cx="7788275" cy="266700"/>
          <wp:effectExtent l="0" t="0" r="0" b="0"/>
          <wp:wrapNone/>
          <wp:docPr id="1569086092" name="Picture 15690860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788275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A6A6A6" w:themeColor="background1" w:themeShade="A6"/>
        </w:rPr>
        <w:alias w:val="Title"/>
        <w:tag w:val=""/>
        <w:id w:val="454683203"/>
        <w:placeholder>
          <w:docPart w:val="246EC56E8EF34030B9E7BB0FFC7B24F5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E7FA2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</w:p>
  <w:p w14:paraId="1D928028" w14:textId="67CBC4DA" w:rsidR="00FE0BE0" w:rsidRDefault="00FE0BE0" w:rsidP="000625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D71B6" w14:textId="412D3969" w:rsidR="00FE0BE0" w:rsidRPr="000625BA" w:rsidRDefault="002C3724">
    <w:pPr>
      <w:pStyle w:val="Header"/>
      <w:rPr>
        <w:color w:val="A6A6A6" w:themeColor="background1" w:themeShade="A6"/>
      </w:rPr>
    </w:pPr>
    <w:r>
      <w:rPr>
        <w:noProof/>
      </w:rPr>
      <w:pict w14:anchorId="48F6DA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0108767" o:spid="_x0000_s1027" type="#_x0000_t136" style="position:absolute;margin-left:0;margin-top:0;width:560.25pt;height:25.05pt;rotation:315;z-index:-251650560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Exceedingly Draft! No where near complete! Don't quote. Probably don't even read :-)"/>
          <w10:wrap anchorx="margin" anchory="margin"/>
        </v:shape>
      </w:pict>
    </w:r>
    <w:r w:rsidR="00EC55E3">
      <w:rPr>
        <w:noProof/>
      </w:rPr>
      <w:drawing>
        <wp:anchor distT="0" distB="0" distL="114300" distR="114300" simplePos="0" relativeHeight="251656192" behindDoc="0" locked="0" layoutInCell="1" allowOverlap="1" wp14:anchorId="1B71EE69" wp14:editId="238A7C74">
          <wp:simplePos x="0" y="0"/>
          <wp:positionH relativeFrom="column">
            <wp:posOffset>-1144270</wp:posOffset>
          </wp:positionH>
          <wp:positionV relativeFrom="paragraph">
            <wp:posOffset>-456713</wp:posOffset>
          </wp:positionV>
          <wp:extent cx="7788275" cy="2667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275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A6A6A6" w:themeColor="background1" w:themeShade="A6"/>
        </w:rPr>
        <w:alias w:val="Title"/>
        <w:tag w:val=""/>
        <w:id w:val="-333375313"/>
        <w:placeholder>
          <w:docPart w:val="EF68C8CD31FC4B09987C816547DD395E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C6450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  <w:r w:rsidR="00BC6450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C0AF1" w14:textId="097C77C9" w:rsidR="00302AD9" w:rsidRDefault="002C3724">
    <w:pPr>
      <w:pStyle w:val="Header"/>
    </w:pPr>
    <w:r>
      <w:rPr>
        <w:noProof/>
      </w:rPr>
      <w:pict w14:anchorId="3EFCF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50108765" o:spid="_x0000_s1025" type="#_x0000_t136" style="position:absolute;margin-left:0;margin-top:0;width:560.25pt;height:25.05pt;rotation:315;z-index:-251654656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Exceedingly Draft! No where near complete! Don't quote. Probably don't even read :-)"/>
          <w10:wrap anchorx="margin" anchory="margin"/>
        </v:shape>
      </w:pict>
    </w:r>
    <w:r w:rsidR="004E7FA2">
      <w:rPr>
        <w:noProof/>
      </w:rPr>
      <w:drawing>
        <wp:anchor distT="0" distB="0" distL="114300" distR="114300" simplePos="0" relativeHeight="251657728" behindDoc="1" locked="0" layoutInCell="1" allowOverlap="1" wp14:anchorId="3C24C5E2" wp14:editId="71036682">
          <wp:simplePos x="0" y="0"/>
          <wp:positionH relativeFrom="margin">
            <wp:posOffset>-1130877</wp:posOffset>
          </wp:positionH>
          <wp:positionV relativeFrom="paragraph">
            <wp:posOffset>-433078</wp:posOffset>
          </wp:positionV>
          <wp:extent cx="7541927" cy="1314450"/>
          <wp:effectExtent l="0" t="0" r="0" b="0"/>
          <wp:wrapNone/>
          <wp:docPr id="5" name="Picture 5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927" cy="1314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F69E8"/>
    <w:multiLevelType w:val="hybridMultilevel"/>
    <w:tmpl w:val="7AE87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D5A3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365741"/>
    <w:multiLevelType w:val="hybridMultilevel"/>
    <w:tmpl w:val="36E45372"/>
    <w:lvl w:ilvl="0" w:tplc="31169C0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A8E29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9890DBA"/>
    <w:multiLevelType w:val="hybridMultilevel"/>
    <w:tmpl w:val="9C68E5B2"/>
    <w:lvl w:ilvl="0" w:tplc="A9E2BE02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C77C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8E300DB"/>
    <w:multiLevelType w:val="hybridMultilevel"/>
    <w:tmpl w:val="DF0C931C"/>
    <w:lvl w:ilvl="0" w:tplc="7D386C7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83B8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B9B348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50667902">
    <w:abstractNumId w:val="3"/>
  </w:num>
  <w:num w:numId="2" w16cid:durableId="212280475">
    <w:abstractNumId w:val="0"/>
  </w:num>
  <w:num w:numId="3" w16cid:durableId="963316209">
    <w:abstractNumId w:val="1"/>
  </w:num>
  <w:num w:numId="4" w16cid:durableId="1063527880">
    <w:abstractNumId w:val="2"/>
  </w:num>
  <w:num w:numId="5" w16cid:durableId="1328440301">
    <w:abstractNumId w:val="7"/>
  </w:num>
  <w:num w:numId="6" w16cid:durableId="352875897">
    <w:abstractNumId w:val="8"/>
  </w:num>
  <w:num w:numId="7" w16cid:durableId="2064401553">
    <w:abstractNumId w:val="5"/>
  </w:num>
  <w:num w:numId="8" w16cid:durableId="770591970">
    <w:abstractNumId w:val="6"/>
  </w:num>
  <w:num w:numId="9" w16cid:durableId="1172670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BC3"/>
    <w:rsid w:val="0004295B"/>
    <w:rsid w:val="000625BA"/>
    <w:rsid w:val="0008430B"/>
    <w:rsid w:val="000C5060"/>
    <w:rsid w:val="000F3A6D"/>
    <w:rsid w:val="0010049E"/>
    <w:rsid w:val="001D3C2B"/>
    <w:rsid w:val="00256D65"/>
    <w:rsid w:val="0029224F"/>
    <w:rsid w:val="002A7B38"/>
    <w:rsid w:val="002B42A8"/>
    <w:rsid w:val="002C3724"/>
    <w:rsid w:val="002C6215"/>
    <w:rsid w:val="002D77EB"/>
    <w:rsid w:val="00302AD9"/>
    <w:rsid w:val="00307DAA"/>
    <w:rsid w:val="0031123D"/>
    <w:rsid w:val="003346AA"/>
    <w:rsid w:val="003811D7"/>
    <w:rsid w:val="003836D8"/>
    <w:rsid w:val="003D4EC7"/>
    <w:rsid w:val="00427B3A"/>
    <w:rsid w:val="0047794B"/>
    <w:rsid w:val="004909C1"/>
    <w:rsid w:val="00492A21"/>
    <w:rsid w:val="004E29B3"/>
    <w:rsid w:val="004E7FA2"/>
    <w:rsid w:val="0054487E"/>
    <w:rsid w:val="00550F77"/>
    <w:rsid w:val="0058551E"/>
    <w:rsid w:val="00590D07"/>
    <w:rsid w:val="005C6347"/>
    <w:rsid w:val="005E4326"/>
    <w:rsid w:val="00600F57"/>
    <w:rsid w:val="00602EF4"/>
    <w:rsid w:val="0061100D"/>
    <w:rsid w:val="00631E9C"/>
    <w:rsid w:val="0064758A"/>
    <w:rsid w:val="00680D48"/>
    <w:rsid w:val="006951B6"/>
    <w:rsid w:val="006A4213"/>
    <w:rsid w:val="006A6D0D"/>
    <w:rsid w:val="006C3442"/>
    <w:rsid w:val="007174DA"/>
    <w:rsid w:val="00742E6D"/>
    <w:rsid w:val="00784D58"/>
    <w:rsid w:val="00792C66"/>
    <w:rsid w:val="007A1FC3"/>
    <w:rsid w:val="007A25E4"/>
    <w:rsid w:val="007F6E58"/>
    <w:rsid w:val="008408D6"/>
    <w:rsid w:val="008D4397"/>
    <w:rsid w:val="008D6863"/>
    <w:rsid w:val="008F27FB"/>
    <w:rsid w:val="00901A09"/>
    <w:rsid w:val="009116AE"/>
    <w:rsid w:val="00920695"/>
    <w:rsid w:val="0092379D"/>
    <w:rsid w:val="009A1802"/>
    <w:rsid w:val="009C3922"/>
    <w:rsid w:val="009C3C6C"/>
    <w:rsid w:val="009E6AEC"/>
    <w:rsid w:val="009F287E"/>
    <w:rsid w:val="00A2743B"/>
    <w:rsid w:val="00A4768A"/>
    <w:rsid w:val="00A517C0"/>
    <w:rsid w:val="00A66767"/>
    <w:rsid w:val="00A917BB"/>
    <w:rsid w:val="00A91C46"/>
    <w:rsid w:val="00A923A1"/>
    <w:rsid w:val="00AA4664"/>
    <w:rsid w:val="00AB2CAF"/>
    <w:rsid w:val="00AD57C0"/>
    <w:rsid w:val="00B34274"/>
    <w:rsid w:val="00B45535"/>
    <w:rsid w:val="00B504C0"/>
    <w:rsid w:val="00B86B75"/>
    <w:rsid w:val="00BC48D5"/>
    <w:rsid w:val="00BC6450"/>
    <w:rsid w:val="00BE06AD"/>
    <w:rsid w:val="00C1614F"/>
    <w:rsid w:val="00C36279"/>
    <w:rsid w:val="00C608F5"/>
    <w:rsid w:val="00C62593"/>
    <w:rsid w:val="00C71DE2"/>
    <w:rsid w:val="00CF3583"/>
    <w:rsid w:val="00CF3F35"/>
    <w:rsid w:val="00D14FEA"/>
    <w:rsid w:val="00D265AF"/>
    <w:rsid w:val="00D6748A"/>
    <w:rsid w:val="00DD5733"/>
    <w:rsid w:val="00DE466A"/>
    <w:rsid w:val="00E25AF1"/>
    <w:rsid w:val="00E315A3"/>
    <w:rsid w:val="00E3354D"/>
    <w:rsid w:val="00E46F2B"/>
    <w:rsid w:val="00E719EA"/>
    <w:rsid w:val="00EC55E3"/>
    <w:rsid w:val="00ED2818"/>
    <w:rsid w:val="00F0766D"/>
    <w:rsid w:val="00F541A0"/>
    <w:rsid w:val="00F5717D"/>
    <w:rsid w:val="00F62245"/>
    <w:rsid w:val="00F85740"/>
    <w:rsid w:val="00FE0BE0"/>
    <w:rsid w:val="00FF1A42"/>
    <w:rsid w:val="00FF4E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B9433"/>
  <w15:docId w15:val="{7837A3E8-C2B7-443B-8ECF-36280A31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5060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951B6"/>
    <w:pPr>
      <w:keepNext/>
      <w:keepLines/>
      <w:spacing w:before="24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6951B6"/>
    <w:pPr>
      <w:spacing w:before="200"/>
      <w:outlineLvl w:val="1"/>
    </w:pPr>
    <w:rPr>
      <w:b w:val="0"/>
      <w:bCs w:val="0"/>
      <w:i/>
      <w:sz w:val="28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6951B6"/>
    <w:pPr>
      <w:spacing w:before="200"/>
      <w:outlineLvl w:val="2"/>
    </w:pPr>
    <w:rPr>
      <w:b w:val="0"/>
      <w:bCs w:val="0"/>
      <w:i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6951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E7FA2"/>
    <w:pPr>
      <w:spacing w:after="180" w:line="288" w:lineRule="auto"/>
      <w:jc w:val="both"/>
    </w:pPr>
    <w:rPr>
      <w:rFonts w:cs="Kaling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8551E"/>
    <w:pPr>
      <w:spacing w:after="0" w:line="240" w:lineRule="auto"/>
    </w:pPr>
    <w:rPr>
      <w:sz w:val="18"/>
    </w:rPr>
  </w:style>
  <w:style w:type="paragraph" w:styleId="Title">
    <w:name w:val="Title"/>
    <w:basedOn w:val="Normal"/>
    <w:next w:val="BodyText"/>
    <w:qFormat/>
    <w:rsid w:val="00F541A0"/>
    <w:pPr>
      <w:keepNext/>
      <w:keepLines/>
      <w:spacing w:before="2280" w:after="600"/>
      <w:jc w:val="center"/>
    </w:pPr>
    <w:rPr>
      <w:rFonts w:eastAsiaTheme="majorEastAsia" w:cstheme="majorBidi"/>
      <w:bCs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265AF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F3583"/>
    <w:pPr>
      <w:spacing w:after="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408D6"/>
    <w:pPr>
      <w:spacing w:line="259" w:lineRule="auto"/>
      <w:outlineLvl w:val="9"/>
    </w:pPr>
    <w:rPr>
      <w:rFonts w:asciiTheme="majorHAnsi" w:hAnsiTheme="majorHAnsi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0BE0"/>
  </w:style>
  <w:style w:type="paragraph" w:styleId="Footer">
    <w:name w:val="footer"/>
    <w:basedOn w:val="Normal"/>
    <w:link w:val="Foot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0BE0"/>
  </w:style>
  <w:style w:type="character" w:styleId="PlaceholderText">
    <w:name w:val="Placeholder Text"/>
    <w:basedOn w:val="DefaultParagraphFont"/>
    <w:semiHidden/>
    <w:rsid w:val="00FE0BE0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ED2818"/>
    <w:pPr>
      <w:spacing w:before="360" w:after="0"/>
    </w:pPr>
    <w:rPr>
      <w:rFonts w:asciiTheme="majorHAnsi" w:hAnsiTheme="majorHAnsi" w:cstheme="majorHAnsi"/>
      <w:b/>
      <w:bCs/>
      <w:caps/>
      <w:sz w:val="24"/>
    </w:rPr>
  </w:style>
  <w:style w:type="paragraph" w:styleId="TOC2">
    <w:name w:val="toc 2"/>
    <w:basedOn w:val="Normal"/>
    <w:next w:val="Normal"/>
    <w:autoRedefine/>
    <w:unhideWhenUsed/>
    <w:rsid w:val="00ED2818"/>
    <w:pPr>
      <w:spacing w:before="240" w:after="0"/>
    </w:pPr>
    <w:rPr>
      <w:rFonts w:asciiTheme="minorHAnsi" w:hAnsi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nhideWhenUsed/>
    <w:rsid w:val="00ED2818"/>
    <w:pPr>
      <w:spacing w:after="0"/>
      <w:ind w:left="2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ED2818"/>
    <w:pPr>
      <w:spacing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ED2818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ED2818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ED2818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ED2818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ED2818"/>
    <w:pPr>
      <w:spacing w:after="0"/>
      <w:ind w:left="154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46EC56E8EF34030B9E7BB0FFC7B2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BE124-EB6A-4F5A-AFAC-F7F66A3BFBC7}"/>
      </w:docPartPr>
      <w:docPartBody>
        <w:p w:rsidR="00EA4AC8" w:rsidRDefault="00986F4B" w:rsidP="00986F4B">
          <w:pPr>
            <w:pStyle w:val="246EC56E8EF34030B9E7BB0FFC7B24F5"/>
          </w:pPr>
          <w:r w:rsidRPr="00F31316">
            <w:rPr>
              <w:rStyle w:val="PlaceholderText"/>
            </w:rPr>
            <w:t>[Title]</w:t>
          </w:r>
        </w:p>
      </w:docPartBody>
    </w:docPart>
    <w:docPart>
      <w:docPartPr>
        <w:name w:val="EF68C8CD31FC4B09987C816547DD3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C6FC4-F309-4D11-97B7-D6BD868D0D86}"/>
      </w:docPartPr>
      <w:docPartBody>
        <w:p w:rsidR="00845C9F" w:rsidRDefault="00E80230" w:rsidP="00E80230">
          <w:pPr>
            <w:pStyle w:val="EF68C8CD31FC4B09987C816547DD395E"/>
          </w:pPr>
          <w:r w:rsidRPr="00F313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F4B"/>
    <w:rsid w:val="00020979"/>
    <w:rsid w:val="000453CD"/>
    <w:rsid w:val="0008430B"/>
    <w:rsid w:val="0010049E"/>
    <w:rsid w:val="001524EE"/>
    <w:rsid w:val="001D3C2B"/>
    <w:rsid w:val="0029224F"/>
    <w:rsid w:val="002B42A8"/>
    <w:rsid w:val="002D39A9"/>
    <w:rsid w:val="002D5DB0"/>
    <w:rsid w:val="0031123D"/>
    <w:rsid w:val="003811D7"/>
    <w:rsid w:val="003E67C5"/>
    <w:rsid w:val="004223CE"/>
    <w:rsid w:val="0046362F"/>
    <w:rsid w:val="004909C1"/>
    <w:rsid w:val="00492A21"/>
    <w:rsid w:val="004F175F"/>
    <w:rsid w:val="005173DD"/>
    <w:rsid w:val="005E4326"/>
    <w:rsid w:val="006C3442"/>
    <w:rsid w:val="00741BC5"/>
    <w:rsid w:val="00770193"/>
    <w:rsid w:val="007A1FC3"/>
    <w:rsid w:val="00845C9F"/>
    <w:rsid w:val="00874C95"/>
    <w:rsid w:val="00910CB2"/>
    <w:rsid w:val="009116AE"/>
    <w:rsid w:val="00945F4C"/>
    <w:rsid w:val="00986F4B"/>
    <w:rsid w:val="009C3C6C"/>
    <w:rsid w:val="00A2743B"/>
    <w:rsid w:val="00A66767"/>
    <w:rsid w:val="00A94C25"/>
    <w:rsid w:val="00BE06AD"/>
    <w:rsid w:val="00CC0F72"/>
    <w:rsid w:val="00D14FEA"/>
    <w:rsid w:val="00D91D1E"/>
    <w:rsid w:val="00DC4F69"/>
    <w:rsid w:val="00DD5733"/>
    <w:rsid w:val="00E3354D"/>
    <w:rsid w:val="00E80230"/>
    <w:rsid w:val="00EA4AC8"/>
    <w:rsid w:val="00F35262"/>
    <w:rsid w:val="00F85740"/>
    <w:rsid w:val="00FC0B2E"/>
    <w:rsid w:val="00FE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E80230"/>
    <w:rPr>
      <w:color w:val="808080"/>
    </w:rPr>
  </w:style>
  <w:style w:type="paragraph" w:customStyle="1" w:styleId="246EC56E8EF34030B9E7BB0FFC7B24F5">
    <w:name w:val="246EC56E8EF34030B9E7BB0FFC7B24F5"/>
    <w:rsid w:val="00986F4B"/>
  </w:style>
  <w:style w:type="paragraph" w:customStyle="1" w:styleId="EF68C8CD31FC4B09987C816547DD395E">
    <w:name w:val="EF68C8CD31FC4B09987C816547DD395E"/>
    <w:rsid w:val="00E80230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13157-3C50-48CB-8162-5D51271F5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Hogan</dc:creator>
  <cp:keywords/>
  <cp:lastModifiedBy>James Hogan</cp:lastModifiedBy>
  <cp:revision>26</cp:revision>
  <dcterms:created xsi:type="dcterms:W3CDTF">2024-12-18T21:16:00Z</dcterms:created>
  <dcterms:modified xsi:type="dcterms:W3CDTF">2025-07-31T04:21:00Z</dcterms:modified>
</cp:coreProperties>
</file>